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Wellington</w:t>
      </w:r>
    </w:p>
    <w:bookmarkStart w:id="20" w:name="internship-application-letter"/>
    <w:p>
      <w:pPr>
        <w:pStyle w:val="Heading1"/>
      </w:pPr>
      <w:r>
        <w:t xml:space="preserve">Internship Application Letter</w:t>
      </w:r>
    </w:p>
    <w:p>
      <w:pPr>
        <w:pStyle w:val="FirstParagraph"/>
      </w:pPr>
      <w:r>
        <w:t xml:space="preserve">For the Tailor Internship Position</w:t>
      </w:r>
    </w:p>
    <w:bookmarkEnd w:id="20"/>
    <w:p>
      <w:pPr>
        <w:pStyle w:val="BodyText"/>
      </w:pPr>
      <w:r>
        <w:t xml:space="preserve">October 26, 2023</w:t>
      </w:r>
    </w:p>
    <w:p>
      <w:pPr>
        <w:pStyle w:val="BodyText"/>
      </w:pPr>
      <w:r>
        <w:t xml:space="preserve">ABC Atelier Ltd.</w:t>
      </w:r>
    </w:p>
    <w:p>
      <w:pPr>
        <w:pStyle w:val="BodyText"/>
      </w:pPr>
      <w:r>
        <w:t xml:space="preserve">158 Cuba Street</w:t>
      </w:r>
    </w:p>
    <w:p>
      <w:pPr>
        <w:pStyle w:val="BodyText"/>
      </w:pPr>
      <w:r>
        <w:t xml:space="preserve">Wellington 6011</w:t>
      </w:r>
    </w:p>
    <w:p>
      <w:pPr>
        <w:pStyle w:val="BodyText"/>
      </w:pPr>
      <w:r>
        <w:t xml:space="preserve">New Zealand</w:t>
      </w:r>
    </w:p>
    <w:bookmarkStart w:id="21" w:name="dear-hiring-manager"/>
    <w:p>
      <w:pPr>
        <w:pStyle w:val="Heading2"/>
      </w:pPr>
      <w:r>
        <w:t xml:space="preserve">Dear Hiring Manager,</w:t>
      </w:r>
    </w:p>
    <w:p>
      <w:pPr>
        <w:pStyle w:val="FirstParagraph"/>
      </w:pPr>
      <w:r>
        <w:t xml:space="preserve">I am writing with profound enthusiasm to submit my Internship Application Letter for the Tailor Intern position at ABC Atelier Ltd., a renowned establishment deeply embedded in the creative fabric of New Zealand Wellington. As a passionate emerging craftsman with formal training in textile arts and a fervent desire to master the nuanced traditions of bespoke tailoring within Aotearoa's vibrant fashion landscape, I am confident that this internship represents the pivotal next step in my professional journey.</w:t>
      </w:r>
    </w:p>
    <w:p>
      <w:pPr>
        <w:pStyle w:val="BodyText"/>
      </w:pPr>
      <w:r>
        <w:t xml:space="preserve">My fascination with tailoring began during childhood visits to Wellington's historic Te Papa museum exhibits on Māori weaving and colonial-era fashion, where I first understood clothing as a living archive of cultural identity. This early inspiration has evolved into a dedicated study of garment construction at the Wellington Institute of Technology (WelTec), where I graduated with distinction in Fashion Design and Craftsmanship. My academic journey included intensive modules on pattern drafting, hand-sewing techniques, and sustainable textile practices – all while actively participating in Wellington's creative community through volunteer work at the Taranaki Street Community Makerspace.</w:t>
      </w:r>
    </w:p>
    <w:p>
      <w:pPr>
        <w:pStyle w:val="BodyText"/>
      </w:pPr>
      <w:r>
        <w:t xml:space="preserve">What particularly draws me to ABC Atelier is its celebrated commitment to preserving traditional tailoring methods while innovating for modern New Zealand wearers. Your recent collaboration with local designers on the "Kākahu Revival" collection – which respectfully incorporated Māori weaving techniques into contemporary menswear – exemplifies the exact philosophy I wish to contribute to. In Wellington, where fashion is inseparable from our nation's cultural narrative, I believe a true tailor must honor heritage while embracing innovation. This internship represents the rare opportunity to learn from masters who embody this balance within New Zealand Wellington's unique creative ecosystem.</w:t>
      </w:r>
    </w:p>
    <w:p>
      <w:pPr>
        <w:pStyle w:val="BodyText"/>
      </w:pPr>
      <w:r>
        <w:t xml:space="preserve">My technical preparation includes proficiency in both hand and machine sewing with particular expertise in fine tailoring techniques: creating custom-fit jackets, altering heritage garments, and executing intricate embroidery. During my final year project at WelTec, I reconstructed a 1920s Edwardian waistcoat using period-appropriate methods while incorporating recycled materials from Wellington's textile waste initiatives – a project that earned recognition in the 2023 Wellington Fashion Festival Emerging Talent Showcase. I am equally committed to sustainable practices, having completed NZQA-certified training in eco-friendly fabric sourcing and zero-waste pattern design.</w:t>
      </w:r>
    </w:p>
    <w:p>
      <w:pPr>
        <w:pStyle w:val="BodyText"/>
      </w:pPr>
      <w:r>
        <w:t xml:space="preserve">What sets my application apart is my deep contextual understanding of New Zealand tailoring's distinct identity. Unlike metropolitan fashion centers, Wellington's tailoring culture operates within a smaller-scale, community-focused framework where personal relationships between maker and client are paramount. I've spent weekends at the Wainuiomata Market assisting local designers with garment repairs, observing how Wellingtonians value both craftsmanship and cultural meaning in their clothing. This firsthand experience has taught me that a successful tailor in New Zealand Wellington doesn't just measure cloth – they measure community needs, historical significance, and personal stories.</w:t>
      </w:r>
    </w:p>
    <w:p>
      <w:pPr>
        <w:pStyle w:val="BodyText"/>
      </w:pPr>
      <w:r>
        <w:t xml:space="preserve">I am particularly eager to contribute to ABC Atelier's upcoming "Wellington Woven" project, which aims to create a sustainable tailoring curriculum for Māori youth. My whakapapa includes connections through the Ngāti Raukawa iwi, and I would be honored to assist in developing culturally respectful learning modules that honor our ancestors' textile traditions while equipping young people with contemporary skills. This initiative perfectly aligns with my belief that tailoring is never merely about fabric – it's about weaving together heritage, identity, and community.</w:t>
      </w:r>
    </w:p>
    <w:p>
      <w:pPr>
        <w:pStyle w:val="BodyText"/>
      </w:pPr>
      <w:r>
        <w:t xml:space="preserve">Having lived in Wellington for three years across the city's vibrant neighborhoods from Thorndon to Waterloo Corner, I've witnessed firsthand how our city celebrates craftsmanship through events like the annual New Zealand Fashion Week and the independent makers' markets at Civic Square. I understand that a tailor here must navigate not only technical precision but also this unique cultural context where every garment tells a story about its wearer's place in Wellington's dynamic community. My ability to communicate effectively with clients from diverse backgrounds, developed through volunteer work with Refugee Resettlement Services, ensures I can contribute meaningfully to ABC Atelier's client-centered approach.</w:t>
      </w:r>
    </w:p>
    <w:p>
      <w:pPr>
        <w:pStyle w:val="BodyText"/>
      </w:pPr>
      <w:r>
        <w:t xml:space="preserve">This Internship Application Letter represents more than just a professional opportunity – it signifies my commitment to becoming a steward of New Zealand's tailoring legacy. I am prepared to dedicate myself fully to learning the nuances of bespoke construction under your guidance, while bringing fresh perspectives on sustainable practices and community engagement that resonate with Wellington's progressive spirit. My portfolio, including detailed sketches, technical samples, and documentation of my community projects, accompanies this letter for your review.</w:t>
      </w:r>
    </w:p>
    <w:p>
      <w:pPr>
        <w:pStyle w:val="BodyText"/>
      </w:pPr>
      <w:r>
        <w:t xml:space="preserve">Thank you for considering my application to join the ABC Atelier team in New Zealand Wellington. I would be honored to discuss how my skills in traditional tailoring techniques, passion for sustainable fashion innovation, and deep connection to Wellington's creative community can contribute to your esteemed atelier. I am available for an interview at your earliest convenience and can be reached via email or phone as provided below.</w:t>
      </w:r>
    </w:p>
    <w:p>
      <w:pPr>
        <w:pStyle w:val="BodyText"/>
      </w:pPr>
      <w:r>
        <w:t xml:space="preserve">With sincere respect for the craft,</w:t>
      </w:r>
    </w:p>
    <w:p>
      <w:pPr>
        <w:pStyle w:val="BodyText"/>
      </w:pPr>
      <w:r>
        <w:t xml:space="preserve">Alexandra Chen</w:t>
      </w:r>
    </w:p>
    <w:p>
      <w:pPr>
        <w:pStyle w:val="BodyText"/>
      </w:pPr>
      <w:r>
        <w:t xml:space="preserve">+64 21 123 4567 | alex.chen@wellingtonfashion.nz</w:t>
      </w:r>
    </w:p>
    <w:p>
      <w:pPr>
        <w:pStyle w:val="BodyText"/>
      </w:pPr>
      <w:r>
        <w:t xml:space="preserve">Wellington, New Zealand</w:t>
      </w:r>
    </w:p>
    <w:p>
      <w:pPr>
        <w:pStyle w:val="BodyText"/>
      </w:pPr>
      <w:r>
        <w:t xml:space="preserve">"A true tailor doesn't just make clothes – they weave the stories of our people into every stitch."</w:t>
      </w:r>
    </w:p>
    <w:p>
      <w:pPr>
        <w:pStyle w:val="BodyText"/>
      </w:pPr>
      <w:r>
        <w:t xml:space="preserve">— Māori proverb, adapted for New Zealand tailoring</w:t>
      </w:r>
    </w:p>
    <w:bookmarkEnd w:id="21"/>
    <w:p>
      <w:pPr>
        <w:pStyle w:val="BodyText"/>
      </w:pPr>
      <w:r>
        <w:t xml:space="preserve">This Internship Application Letter contains approximately 830 words, specifically tailored for the Tailor position within New Zealand Wellington's cultural and fash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Wellington</dc:title>
  <dc:creator/>
  <dc:language>en</dc:language>
  <cp:keywords/>
  <dcterms:created xsi:type="dcterms:W3CDTF">2025-12-08T04:26:56Z</dcterms:created>
  <dcterms:modified xsi:type="dcterms:W3CDTF">2025-12-08T04:26:56Z</dcterms:modified>
</cp:coreProperties>
</file>

<file path=docProps/custom.xml><?xml version="1.0" encoding="utf-8"?>
<Properties xmlns="http://schemas.openxmlformats.org/officeDocument/2006/custom-properties" xmlns:vt="http://schemas.openxmlformats.org/officeDocument/2006/docPropsVTypes"/>
</file>